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79D" w:rsidRDefault="00C50846" w:rsidP="00C50846">
      <w:pPr>
        <w:jc w:val="center"/>
        <w:rPr>
          <w:sz w:val="32"/>
        </w:rPr>
      </w:pPr>
      <w:r>
        <w:rPr>
          <w:sz w:val="32"/>
        </w:rPr>
        <w:t>Soal Pemahaman</w:t>
      </w:r>
    </w:p>
    <w:p w:rsidR="00C50846" w:rsidRDefault="00C50846" w:rsidP="00C50846">
      <w:pPr>
        <w:pBdr>
          <w:bottom w:val="double" w:sz="6" w:space="1" w:color="auto"/>
        </w:pBdr>
        <w:jc w:val="center"/>
        <w:rPr>
          <w:sz w:val="32"/>
        </w:rPr>
      </w:pPr>
      <w:r>
        <w:rPr>
          <w:sz w:val="32"/>
        </w:rPr>
        <w:t>4107 &amp;&amp; 4108</w:t>
      </w:r>
    </w:p>
    <w:p w:rsidR="00C50846" w:rsidRDefault="00C50846" w:rsidP="00C50846">
      <w:pPr>
        <w:pStyle w:val="ListParagraph"/>
        <w:numPr>
          <w:ilvl w:val="0"/>
          <w:numId w:val="1"/>
        </w:numPr>
        <w:rPr>
          <w:sz w:val="28"/>
        </w:rPr>
      </w:pPr>
      <w:r w:rsidRPr="00C50846">
        <w:rPr>
          <w:sz w:val="28"/>
        </w:rPr>
        <w:t xml:space="preserve">Buatlah Dokumentasi </w:t>
      </w:r>
      <w:r w:rsidR="007C425A">
        <w:rPr>
          <w:sz w:val="28"/>
        </w:rPr>
        <w:t xml:space="preserve">diri </w:t>
      </w:r>
      <w:r w:rsidRPr="00C50846">
        <w:rPr>
          <w:sz w:val="28"/>
        </w:rPr>
        <w:t>pada coding masing-masing</w:t>
      </w:r>
      <w:r w:rsidR="007C425A">
        <w:rPr>
          <w:sz w:val="28"/>
        </w:rPr>
        <w:t>.</w:t>
      </w:r>
      <w:r w:rsidRPr="00C50846">
        <w:rPr>
          <w:sz w:val="28"/>
        </w:rPr>
        <w:t xml:space="preserve"> (</w:t>
      </w:r>
      <w:r w:rsidRPr="00C50846">
        <w:rPr>
          <w:b/>
          <w:sz w:val="28"/>
        </w:rPr>
        <w:t>20 point</w:t>
      </w:r>
      <w:r w:rsidR="007C425A">
        <w:rPr>
          <w:sz w:val="28"/>
        </w:rPr>
        <w:t>)</w:t>
      </w:r>
      <w:r w:rsidRPr="00C50846">
        <w:rPr>
          <w:sz w:val="28"/>
        </w:rPr>
        <w:t xml:space="preserve"> </w:t>
      </w:r>
    </w:p>
    <w:p w:rsidR="00C50846" w:rsidRPr="00C50846" w:rsidRDefault="00C50846" w:rsidP="00C50846">
      <w:pPr>
        <w:pStyle w:val="ListParagraph"/>
        <w:numPr>
          <w:ilvl w:val="0"/>
          <w:numId w:val="1"/>
        </w:numPr>
        <w:rPr>
          <w:sz w:val="28"/>
        </w:rPr>
      </w:pPr>
      <w:r w:rsidRPr="00C50846">
        <w:rPr>
          <w:sz w:val="28"/>
        </w:rPr>
        <w:t xml:space="preserve">Udinus ingin membuat tempat </w:t>
      </w:r>
      <w:r w:rsidR="00760546">
        <w:rPr>
          <w:sz w:val="28"/>
        </w:rPr>
        <w:t>untuk DINUS Expo</w:t>
      </w:r>
      <w:r w:rsidRPr="00C50846">
        <w:rPr>
          <w:sz w:val="28"/>
        </w:rPr>
        <w:t xml:space="preserve"> berbentuk persegi dengan ukuran X meter dan Y meter. jika 1 </w:t>
      </w:r>
      <w:r w:rsidR="00760546">
        <w:rPr>
          <w:sz w:val="28"/>
        </w:rPr>
        <w:t xml:space="preserve">stand bazar memerlukan </w:t>
      </w:r>
      <w:r w:rsidR="00760546" w:rsidRPr="00760546">
        <w:rPr>
          <w:b/>
          <w:sz w:val="28"/>
        </w:rPr>
        <w:t>2,5 x 2.5</w:t>
      </w:r>
      <w:r w:rsidRPr="00C50846">
        <w:rPr>
          <w:b/>
          <w:sz w:val="28"/>
        </w:rPr>
        <w:t xml:space="preserve"> meter</w:t>
      </w:r>
      <w:r w:rsidRPr="00C50846">
        <w:rPr>
          <w:sz w:val="28"/>
        </w:rPr>
        <w:t>,</w:t>
      </w:r>
      <w:r>
        <w:rPr>
          <w:sz w:val="28"/>
        </w:rPr>
        <w:t xml:space="preserve"> </w:t>
      </w:r>
      <w:r w:rsidRPr="00C50846">
        <w:rPr>
          <w:sz w:val="28"/>
        </w:rPr>
        <w:t>maka tentukan :</w:t>
      </w:r>
    </w:p>
    <w:p w:rsidR="00C50846" w:rsidRDefault="00C50846" w:rsidP="00C5084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Berapakah luas </w:t>
      </w:r>
      <w:r w:rsidR="00760546">
        <w:rPr>
          <w:sz w:val="28"/>
        </w:rPr>
        <w:t>tempat DINUS Expo</w:t>
      </w:r>
      <w:r>
        <w:rPr>
          <w:sz w:val="28"/>
        </w:rPr>
        <w:t xml:space="preserve">? </w:t>
      </w:r>
      <w:r w:rsidRPr="00C50846">
        <w:rPr>
          <w:sz w:val="28"/>
        </w:rPr>
        <w:t>(</w:t>
      </w:r>
      <w:r w:rsidRPr="00C50846">
        <w:rPr>
          <w:b/>
          <w:sz w:val="28"/>
        </w:rPr>
        <w:t>20 point</w:t>
      </w:r>
      <w:r>
        <w:rPr>
          <w:sz w:val="28"/>
        </w:rPr>
        <w:t>)</w:t>
      </w:r>
    </w:p>
    <w:p w:rsidR="00C50846" w:rsidRPr="00C50846" w:rsidRDefault="00C50846" w:rsidP="00C5084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B</w:t>
      </w:r>
      <w:r w:rsidRPr="00C50846">
        <w:rPr>
          <w:sz w:val="28"/>
        </w:rPr>
        <w:t xml:space="preserve">erapakah </w:t>
      </w:r>
      <w:r w:rsidR="00760546">
        <w:rPr>
          <w:sz w:val="28"/>
        </w:rPr>
        <w:t>maksimal stand</w:t>
      </w:r>
      <w:r w:rsidRPr="00C50846">
        <w:rPr>
          <w:sz w:val="28"/>
        </w:rPr>
        <w:t xml:space="preserve"> yang da</w:t>
      </w:r>
      <w:r w:rsidR="00760546">
        <w:rPr>
          <w:sz w:val="28"/>
        </w:rPr>
        <w:t>pat ditampung oleh tempat Expo</w:t>
      </w:r>
      <w:r w:rsidRPr="00C50846">
        <w:rPr>
          <w:sz w:val="28"/>
        </w:rPr>
        <w:t xml:space="preserve"> tersebut?</w:t>
      </w:r>
      <w:r>
        <w:rPr>
          <w:sz w:val="28"/>
        </w:rPr>
        <w:t xml:space="preserve"> </w:t>
      </w:r>
      <w:r w:rsidRPr="00C50846">
        <w:rPr>
          <w:sz w:val="28"/>
        </w:rPr>
        <w:t>(</w:t>
      </w:r>
      <w:r w:rsidRPr="00C50846">
        <w:rPr>
          <w:b/>
          <w:sz w:val="28"/>
        </w:rPr>
        <w:t>20 point</w:t>
      </w:r>
      <w:r>
        <w:rPr>
          <w:sz w:val="28"/>
        </w:rPr>
        <w:t>)</w:t>
      </w:r>
    </w:p>
    <w:p w:rsidR="00C50846" w:rsidRPr="00C50846" w:rsidRDefault="00C50846" w:rsidP="00C5084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J</w:t>
      </w:r>
      <w:r w:rsidRPr="00C50846">
        <w:rPr>
          <w:sz w:val="28"/>
        </w:rPr>
        <w:t>ik</w:t>
      </w:r>
      <w:r w:rsidR="00760546">
        <w:rPr>
          <w:sz w:val="28"/>
        </w:rPr>
        <w:t>a udinus menerapkan tarif sewa stand</w:t>
      </w:r>
      <w:r w:rsidRPr="00C50846">
        <w:rPr>
          <w:sz w:val="28"/>
        </w:rPr>
        <w:t xml:space="preserve"> senilai </w:t>
      </w:r>
      <w:r w:rsidR="00760546">
        <w:rPr>
          <w:b/>
          <w:color w:val="FF0000"/>
          <w:sz w:val="28"/>
        </w:rPr>
        <w:t>Rp.200.000/stand</w:t>
      </w:r>
      <w:r w:rsidRPr="00C50846">
        <w:rPr>
          <w:sz w:val="28"/>
        </w:rPr>
        <w:t xml:space="preserve">, </w:t>
      </w:r>
      <w:r w:rsidR="00760546">
        <w:rPr>
          <w:sz w:val="28"/>
        </w:rPr>
        <w:t xml:space="preserve">dengan </w:t>
      </w:r>
      <w:r w:rsidR="00760546">
        <w:rPr>
          <w:b/>
          <w:sz w:val="28"/>
        </w:rPr>
        <w:t>keuntungan 25</w:t>
      </w:r>
      <w:r w:rsidR="00760546" w:rsidRPr="00760546">
        <w:rPr>
          <w:b/>
          <w:sz w:val="28"/>
        </w:rPr>
        <w:t>%</w:t>
      </w:r>
      <w:r w:rsidR="00760546">
        <w:rPr>
          <w:sz w:val="28"/>
        </w:rPr>
        <w:t>, berapakah keuntungan</w:t>
      </w:r>
      <w:r w:rsidRPr="00C50846">
        <w:rPr>
          <w:sz w:val="28"/>
        </w:rPr>
        <w:t xml:space="preserve"> yang </w:t>
      </w:r>
      <w:r w:rsidR="00760546">
        <w:rPr>
          <w:sz w:val="28"/>
        </w:rPr>
        <w:t>didapat, jika semua stand disewakan</w:t>
      </w:r>
      <w:r w:rsidRPr="00C50846">
        <w:rPr>
          <w:sz w:val="28"/>
        </w:rPr>
        <w:t>? (</w:t>
      </w:r>
      <w:r w:rsidRPr="00C50846">
        <w:rPr>
          <w:b/>
          <w:sz w:val="28"/>
        </w:rPr>
        <w:t>20 point</w:t>
      </w:r>
      <w:r>
        <w:rPr>
          <w:sz w:val="28"/>
        </w:rPr>
        <w:t>)</w:t>
      </w:r>
      <w:bookmarkStart w:id="0" w:name="_GoBack"/>
      <w:bookmarkEnd w:id="0"/>
    </w:p>
    <w:p w:rsidR="00C50846" w:rsidRPr="00C50846" w:rsidRDefault="00760546" w:rsidP="00C5084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Apakah jumlah stand yang disewakan</w:t>
      </w:r>
      <w:r w:rsidR="00C50846" w:rsidRPr="00C50846">
        <w:rPr>
          <w:sz w:val="28"/>
        </w:rPr>
        <w:t xml:space="preserve"> </w:t>
      </w:r>
      <w:r>
        <w:rPr>
          <w:b/>
          <w:sz w:val="32"/>
        </w:rPr>
        <w:t>genap</w:t>
      </w:r>
      <w:r w:rsidR="00C50846" w:rsidRPr="00C50846">
        <w:rPr>
          <w:sz w:val="28"/>
        </w:rPr>
        <w:t xml:space="preserve">? jika benar tampilkan nilai 1 jika salah tampilkan </w:t>
      </w:r>
      <w:r w:rsidR="00C50846" w:rsidRPr="00C50846">
        <w:rPr>
          <w:b/>
          <w:color w:val="FF0000"/>
          <w:sz w:val="28"/>
        </w:rPr>
        <w:t>nilai 0</w:t>
      </w:r>
      <w:r w:rsidR="00C50846" w:rsidRPr="00C50846">
        <w:rPr>
          <w:sz w:val="28"/>
        </w:rPr>
        <w:t>.</w:t>
      </w:r>
      <w:r w:rsidR="00C50846">
        <w:rPr>
          <w:sz w:val="28"/>
        </w:rPr>
        <w:t xml:space="preserve"> </w:t>
      </w:r>
      <w:r w:rsidR="00C50846" w:rsidRPr="00C50846">
        <w:rPr>
          <w:sz w:val="28"/>
        </w:rPr>
        <w:t>(</w:t>
      </w:r>
      <w:r w:rsidR="00C50846" w:rsidRPr="00C50846">
        <w:rPr>
          <w:b/>
          <w:sz w:val="28"/>
        </w:rPr>
        <w:t>20 point</w:t>
      </w:r>
      <w:r w:rsidR="00C50846">
        <w:rPr>
          <w:sz w:val="28"/>
        </w:rPr>
        <w:t>)</w:t>
      </w:r>
    </w:p>
    <w:p w:rsidR="00C50846" w:rsidRPr="00C50846" w:rsidRDefault="00C50846" w:rsidP="00C50846">
      <w:pPr>
        <w:rPr>
          <w:sz w:val="28"/>
        </w:rPr>
      </w:pPr>
    </w:p>
    <w:p w:rsidR="00C50846" w:rsidRPr="00C50846" w:rsidRDefault="00C50846" w:rsidP="00C50846">
      <w:pPr>
        <w:rPr>
          <w:b/>
          <w:sz w:val="28"/>
        </w:rPr>
      </w:pPr>
      <w:r w:rsidRPr="00C50846">
        <w:rPr>
          <w:b/>
          <w:sz w:val="28"/>
        </w:rPr>
        <w:t>NB : X dan Y merupakan inputan. (menggunakan scanf)</w:t>
      </w:r>
    </w:p>
    <w:p w:rsidR="00C50846" w:rsidRPr="00C50846" w:rsidRDefault="00C50846" w:rsidP="00C50846">
      <w:pPr>
        <w:rPr>
          <w:b/>
          <w:sz w:val="28"/>
        </w:rPr>
      </w:pPr>
    </w:p>
    <w:p w:rsidR="00C50846" w:rsidRPr="00C50846" w:rsidRDefault="00C50846" w:rsidP="00C50846">
      <w:pPr>
        <w:rPr>
          <w:sz w:val="32"/>
        </w:rPr>
      </w:pPr>
    </w:p>
    <w:sectPr w:rsidR="00C50846" w:rsidRPr="00C508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815CBA"/>
    <w:multiLevelType w:val="hybridMultilevel"/>
    <w:tmpl w:val="0DE6B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srQ0MzA0MDEztrBQ0lEKTi0uzszPAykwrAUAuXjRZiwAAAA="/>
  </w:docVars>
  <w:rsids>
    <w:rsidRoot w:val="00C50846"/>
    <w:rsid w:val="00325F04"/>
    <w:rsid w:val="004A757C"/>
    <w:rsid w:val="0058679D"/>
    <w:rsid w:val="006D58B5"/>
    <w:rsid w:val="00760546"/>
    <w:rsid w:val="007C425A"/>
    <w:rsid w:val="00810FC3"/>
    <w:rsid w:val="009918F8"/>
    <w:rsid w:val="00A3200A"/>
    <w:rsid w:val="00AA2720"/>
    <w:rsid w:val="00BB44D1"/>
    <w:rsid w:val="00C50846"/>
    <w:rsid w:val="00CA2FA5"/>
    <w:rsid w:val="00CD7D11"/>
    <w:rsid w:val="00D56B6F"/>
    <w:rsid w:val="00E6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1BEA4"/>
  <w15:chartTrackingRefBased/>
  <w15:docId w15:val="{60B8EC5D-B225-43FA-8CDE-8663577E7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8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 jaya kusuma</dc:creator>
  <cp:keywords/>
  <dc:description/>
  <cp:lastModifiedBy>edi jaya kusuma</cp:lastModifiedBy>
  <cp:revision>3</cp:revision>
  <dcterms:created xsi:type="dcterms:W3CDTF">2017-10-09T13:39:00Z</dcterms:created>
  <dcterms:modified xsi:type="dcterms:W3CDTF">2017-10-15T13:59:00Z</dcterms:modified>
</cp:coreProperties>
</file>